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BEF43" w14:textId="77777777" w:rsidR="00AA1D17" w:rsidRPr="00364DD7" w:rsidRDefault="007C3321" w:rsidP="00B52E28">
      <w:pPr>
        <w:tabs>
          <w:tab w:val="clear" w:pos="840"/>
        </w:tabs>
        <w:spacing w:line="240" w:lineRule="auto"/>
        <w:jc w:val="center"/>
        <w:rPr>
          <w:b/>
          <w:sz w:val="28"/>
          <w:szCs w:val="28"/>
        </w:rPr>
      </w:pPr>
      <w:r w:rsidRPr="00364DD7">
        <w:rPr>
          <w:b/>
          <w:sz w:val="28"/>
          <w:szCs w:val="28"/>
        </w:rPr>
        <w:t>Área: Escolher a área</w:t>
      </w:r>
    </w:p>
    <w:p w14:paraId="60C6D7EC" w14:textId="77777777" w:rsidR="007C3321" w:rsidRPr="00364DD7" w:rsidRDefault="007C3321" w:rsidP="00B52E28">
      <w:pPr>
        <w:tabs>
          <w:tab w:val="clear" w:pos="840"/>
        </w:tabs>
        <w:spacing w:line="240" w:lineRule="auto"/>
        <w:jc w:val="center"/>
        <w:rPr>
          <w:sz w:val="20"/>
        </w:rPr>
      </w:pPr>
    </w:p>
    <w:p w14:paraId="475658DE" w14:textId="77777777" w:rsidR="007C3321" w:rsidRPr="00364DD7" w:rsidRDefault="007C3321" w:rsidP="00B52E28">
      <w:pPr>
        <w:tabs>
          <w:tab w:val="clear" w:pos="840"/>
        </w:tabs>
        <w:spacing w:line="240" w:lineRule="auto"/>
        <w:jc w:val="center"/>
        <w:rPr>
          <w:b/>
          <w:sz w:val="28"/>
          <w:szCs w:val="28"/>
        </w:rPr>
      </w:pPr>
      <w:r w:rsidRPr="00364DD7">
        <w:rPr>
          <w:b/>
          <w:sz w:val="28"/>
          <w:szCs w:val="28"/>
        </w:rPr>
        <w:t>TÍTULO DO TRABALHO</w:t>
      </w:r>
    </w:p>
    <w:p w14:paraId="569C1836" w14:textId="77777777" w:rsidR="007C3321" w:rsidRPr="00364DD7" w:rsidRDefault="007C3321" w:rsidP="00B52E28">
      <w:pPr>
        <w:tabs>
          <w:tab w:val="clear" w:pos="840"/>
        </w:tabs>
        <w:spacing w:line="240" w:lineRule="auto"/>
        <w:jc w:val="center"/>
        <w:rPr>
          <w:sz w:val="20"/>
        </w:rPr>
      </w:pPr>
    </w:p>
    <w:p w14:paraId="3D59A81C" w14:textId="77777777" w:rsidR="007C3321" w:rsidRPr="00364DD7" w:rsidRDefault="007C3321" w:rsidP="00B52E28">
      <w:pPr>
        <w:tabs>
          <w:tab w:val="clear" w:pos="840"/>
        </w:tabs>
        <w:spacing w:line="240" w:lineRule="auto"/>
        <w:jc w:val="center"/>
        <w:rPr>
          <w:b/>
          <w:szCs w:val="24"/>
        </w:rPr>
      </w:pPr>
      <w:r w:rsidRPr="00364DD7">
        <w:rPr>
          <w:b/>
          <w:szCs w:val="24"/>
        </w:rPr>
        <w:t>Fulano de Tal, Beltrano de Tal, Sicrano de Tal*</w:t>
      </w:r>
    </w:p>
    <w:p w14:paraId="33930181" w14:textId="77777777" w:rsidR="007C3321" w:rsidRPr="00364DD7" w:rsidRDefault="007C3321" w:rsidP="00B52E28">
      <w:pPr>
        <w:tabs>
          <w:tab w:val="clear" w:pos="840"/>
        </w:tabs>
        <w:spacing w:line="240" w:lineRule="auto"/>
        <w:jc w:val="center"/>
        <w:rPr>
          <w:sz w:val="20"/>
        </w:rPr>
      </w:pPr>
    </w:p>
    <w:p w14:paraId="29AD88B5" w14:textId="77777777" w:rsidR="007C3321" w:rsidRPr="00364DD7" w:rsidRDefault="007C3321" w:rsidP="00B52E28">
      <w:pPr>
        <w:tabs>
          <w:tab w:val="clear" w:pos="840"/>
        </w:tabs>
        <w:spacing w:line="240" w:lineRule="auto"/>
        <w:jc w:val="center"/>
        <w:rPr>
          <w:i/>
          <w:sz w:val="20"/>
        </w:rPr>
      </w:pPr>
      <w:r w:rsidRPr="00364DD7">
        <w:rPr>
          <w:i/>
          <w:sz w:val="20"/>
        </w:rPr>
        <w:t>Laboratório de Biotecnologia de Alimentos, Curso de Engenharia de Alimentos, Departamento de Alimentos, Universidade Regional de Alimentos</w:t>
      </w:r>
      <w:r w:rsidR="00157802">
        <w:rPr>
          <w:i/>
          <w:sz w:val="20"/>
        </w:rPr>
        <w:t>, Passo Fundo, RS</w:t>
      </w:r>
    </w:p>
    <w:p w14:paraId="01624F3D" w14:textId="77777777" w:rsidR="007C3321" w:rsidRPr="00364DD7" w:rsidRDefault="007C3321" w:rsidP="00B52E28">
      <w:pPr>
        <w:tabs>
          <w:tab w:val="clear" w:pos="840"/>
        </w:tabs>
        <w:spacing w:line="240" w:lineRule="auto"/>
        <w:jc w:val="center"/>
        <w:rPr>
          <w:i/>
          <w:sz w:val="20"/>
        </w:rPr>
      </w:pPr>
      <w:r w:rsidRPr="00364DD7">
        <w:rPr>
          <w:i/>
          <w:sz w:val="20"/>
        </w:rPr>
        <w:t>*E-mail: sialtrabalhos@upf.br</w:t>
      </w:r>
    </w:p>
    <w:p w14:paraId="33869594" w14:textId="77777777" w:rsidR="00157802" w:rsidRPr="00364DD7" w:rsidRDefault="00157802" w:rsidP="00B52E28">
      <w:pPr>
        <w:tabs>
          <w:tab w:val="clear" w:pos="840"/>
        </w:tabs>
        <w:spacing w:line="240" w:lineRule="auto"/>
        <w:jc w:val="center"/>
        <w:rPr>
          <w:sz w:val="20"/>
        </w:rPr>
      </w:pPr>
    </w:p>
    <w:p w14:paraId="4D250E01" w14:textId="77777777" w:rsidR="007C3321" w:rsidRDefault="00157802" w:rsidP="00B52E28">
      <w:pPr>
        <w:tabs>
          <w:tab w:val="clear" w:pos="840"/>
        </w:tabs>
        <w:spacing w:line="240" w:lineRule="auto"/>
        <w:rPr>
          <w:sz w:val="20"/>
        </w:rPr>
      </w:pPr>
      <w:r w:rsidRPr="00157802">
        <w:rPr>
          <w:b/>
          <w:sz w:val="20"/>
        </w:rPr>
        <w:t>RESUMO</w:t>
      </w:r>
      <w:r w:rsidRPr="00157802">
        <w:rPr>
          <w:sz w:val="20"/>
        </w:rPr>
        <w:t xml:space="preserve"> – A palavra RESUMO deverá ser digitada em letras maiúsculas</w:t>
      </w:r>
      <w:r w:rsidR="00032DD5">
        <w:rPr>
          <w:sz w:val="20"/>
        </w:rPr>
        <w:t xml:space="preserve"> (negrito)</w:t>
      </w:r>
      <w:r w:rsidRPr="00157802">
        <w:rPr>
          <w:sz w:val="20"/>
        </w:rPr>
        <w:t xml:space="preserve"> e o texto em letras minúsculas, continuando na mesma linha, em um único parágrafo, com </w:t>
      </w:r>
      <w:r>
        <w:rPr>
          <w:sz w:val="20"/>
        </w:rPr>
        <w:t>fonte</w:t>
      </w:r>
      <w:r w:rsidRPr="00157802">
        <w:rPr>
          <w:sz w:val="20"/>
        </w:rPr>
        <w:t xml:space="preserve"> Times New Roman 1</w:t>
      </w:r>
      <w:r>
        <w:rPr>
          <w:sz w:val="20"/>
        </w:rPr>
        <w:t>0</w:t>
      </w:r>
      <w:r w:rsidRPr="00157802">
        <w:rPr>
          <w:sz w:val="20"/>
        </w:rPr>
        <w:t xml:space="preserve">. O </w:t>
      </w:r>
      <w:r w:rsidR="00E016BE">
        <w:rPr>
          <w:sz w:val="20"/>
        </w:rPr>
        <w:t>resumo</w:t>
      </w:r>
      <w:r w:rsidRPr="00157802">
        <w:rPr>
          <w:sz w:val="20"/>
        </w:rPr>
        <w:t xml:space="preserve"> não deverá conter referências bibliográficas, sendo limitado a 2</w:t>
      </w:r>
      <w:r>
        <w:rPr>
          <w:sz w:val="20"/>
        </w:rPr>
        <w:t>5</w:t>
      </w:r>
      <w:r w:rsidRPr="00157802">
        <w:rPr>
          <w:sz w:val="20"/>
        </w:rPr>
        <w:t>0 palavras</w:t>
      </w:r>
      <w:r w:rsidR="007C3321" w:rsidRPr="00364DD7">
        <w:rPr>
          <w:sz w:val="20"/>
        </w:rPr>
        <w:t>.</w:t>
      </w:r>
    </w:p>
    <w:p w14:paraId="21972D65" w14:textId="77777777" w:rsidR="007C3321" w:rsidRPr="00364DD7" w:rsidRDefault="007C3321" w:rsidP="00B52E28">
      <w:pPr>
        <w:tabs>
          <w:tab w:val="clear" w:pos="840"/>
        </w:tabs>
        <w:spacing w:line="240" w:lineRule="auto"/>
        <w:rPr>
          <w:sz w:val="20"/>
        </w:rPr>
      </w:pPr>
      <w:r w:rsidRPr="00364DD7">
        <w:rPr>
          <w:b/>
          <w:sz w:val="20"/>
        </w:rPr>
        <w:t>Palavras-chave</w:t>
      </w:r>
      <w:r w:rsidRPr="00364DD7">
        <w:rPr>
          <w:sz w:val="20"/>
        </w:rPr>
        <w:t>: Colocar no mínimo 3 (três) e no máximo 5 (cinco) palavras-chave.</w:t>
      </w:r>
    </w:p>
    <w:p w14:paraId="3FB54293" w14:textId="77777777" w:rsidR="00357A54" w:rsidRPr="00364DD7" w:rsidRDefault="00357A54" w:rsidP="00B52E28">
      <w:pPr>
        <w:tabs>
          <w:tab w:val="clear" w:pos="840"/>
        </w:tabs>
        <w:spacing w:line="240" w:lineRule="auto"/>
        <w:rPr>
          <w:sz w:val="20"/>
        </w:rPr>
      </w:pPr>
    </w:p>
    <w:p w14:paraId="27C7D4CD" w14:textId="77777777" w:rsidR="007C3321" w:rsidRPr="00357A54" w:rsidRDefault="007C3321" w:rsidP="00B52E28">
      <w:pPr>
        <w:tabs>
          <w:tab w:val="clear" w:pos="840"/>
        </w:tabs>
        <w:spacing w:line="240" w:lineRule="auto"/>
        <w:rPr>
          <w:b/>
          <w:szCs w:val="24"/>
        </w:rPr>
      </w:pPr>
      <w:r w:rsidRPr="00357A54">
        <w:rPr>
          <w:b/>
          <w:szCs w:val="24"/>
        </w:rPr>
        <w:t>1 INTRODUÇÃO</w:t>
      </w:r>
    </w:p>
    <w:p w14:paraId="383B7651" w14:textId="77777777" w:rsidR="007C3321" w:rsidRPr="00364DD7" w:rsidRDefault="007C3321" w:rsidP="00B52E28">
      <w:pPr>
        <w:tabs>
          <w:tab w:val="clear" w:pos="840"/>
        </w:tabs>
        <w:spacing w:line="240" w:lineRule="auto"/>
        <w:rPr>
          <w:sz w:val="20"/>
        </w:rPr>
      </w:pPr>
    </w:p>
    <w:p w14:paraId="5C36E3F5" w14:textId="5BBB903C" w:rsidR="00157802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</w:r>
      <w:r w:rsidR="00157802">
        <w:rPr>
          <w:sz w:val="20"/>
        </w:rPr>
        <w:t>Todo o trabalho deve</w:t>
      </w:r>
      <w:r w:rsidR="00392F48">
        <w:rPr>
          <w:sz w:val="20"/>
        </w:rPr>
        <w:t>rá</w:t>
      </w:r>
      <w:r w:rsidR="00157802">
        <w:rPr>
          <w:sz w:val="20"/>
        </w:rPr>
        <w:t xml:space="preserve"> ser encaminhado com fonte Times New Roman e espaçamento 1</w:t>
      </w:r>
      <w:r w:rsidR="00B52E28">
        <w:rPr>
          <w:sz w:val="20"/>
        </w:rPr>
        <w:t xml:space="preserve"> (simples).</w:t>
      </w:r>
      <w:r w:rsidR="00157802">
        <w:rPr>
          <w:sz w:val="20"/>
        </w:rPr>
        <w:t xml:space="preserve"> O trabalho deverá apresentar no mínimo </w:t>
      </w:r>
      <w:r w:rsidR="00157802" w:rsidRPr="002336CD">
        <w:rPr>
          <w:b/>
          <w:sz w:val="20"/>
        </w:rPr>
        <w:t>4 páginas</w:t>
      </w:r>
      <w:r w:rsidR="00157802">
        <w:rPr>
          <w:sz w:val="20"/>
        </w:rPr>
        <w:t xml:space="preserve"> e no máximo </w:t>
      </w:r>
      <w:r w:rsidR="00D46C79">
        <w:rPr>
          <w:b/>
          <w:sz w:val="20"/>
        </w:rPr>
        <w:t>6</w:t>
      </w:r>
      <w:r w:rsidR="00D46C79" w:rsidRPr="002336CD">
        <w:rPr>
          <w:b/>
          <w:sz w:val="20"/>
        </w:rPr>
        <w:t xml:space="preserve"> </w:t>
      </w:r>
      <w:r w:rsidR="00157802" w:rsidRPr="002336CD">
        <w:rPr>
          <w:b/>
          <w:sz w:val="20"/>
        </w:rPr>
        <w:t>páginas</w:t>
      </w:r>
      <w:r w:rsidR="00157802">
        <w:rPr>
          <w:sz w:val="20"/>
        </w:rPr>
        <w:t>.</w:t>
      </w:r>
      <w:r w:rsidR="00FE7BB1">
        <w:rPr>
          <w:sz w:val="20"/>
        </w:rPr>
        <w:t xml:space="preserve"> </w:t>
      </w:r>
      <w:r w:rsidR="00FE7BB1" w:rsidRPr="00FE7BB1">
        <w:rPr>
          <w:sz w:val="20"/>
        </w:rPr>
        <w:t>A página deverá ser configurada no formato A4 (210</w:t>
      </w:r>
      <w:r w:rsidR="00FE7BB1">
        <w:rPr>
          <w:sz w:val="20"/>
        </w:rPr>
        <w:t xml:space="preserve"> </w:t>
      </w:r>
      <w:r w:rsidR="00FE7BB1" w:rsidRPr="00FE7BB1">
        <w:rPr>
          <w:sz w:val="20"/>
        </w:rPr>
        <w:t>mm x 297</w:t>
      </w:r>
      <w:r w:rsidR="00FE7BB1">
        <w:rPr>
          <w:sz w:val="20"/>
        </w:rPr>
        <w:t xml:space="preserve"> </w:t>
      </w:r>
      <w:r w:rsidR="00FE7BB1" w:rsidRPr="00FE7BB1">
        <w:rPr>
          <w:sz w:val="20"/>
        </w:rPr>
        <w:t>mm), com orientação “retrato”</w:t>
      </w:r>
      <w:r w:rsidR="00B52E28">
        <w:rPr>
          <w:sz w:val="20"/>
        </w:rPr>
        <w:t>,</w:t>
      </w:r>
      <w:r w:rsidR="002336CD">
        <w:rPr>
          <w:sz w:val="20"/>
        </w:rPr>
        <w:t xml:space="preserve"> </w:t>
      </w:r>
      <w:r w:rsidR="00FE7BB1" w:rsidRPr="00FE7BB1">
        <w:rPr>
          <w:sz w:val="20"/>
        </w:rPr>
        <w:t>marge</w:t>
      </w:r>
      <w:r w:rsidR="00B52E28">
        <w:rPr>
          <w:sz w:val="20"/>
        </w:rPr>
        <w:t xml:space="preserve">m superior de 2,5 cm e demais </w:t>
      </w:r>
      <w:r w:rsidR="00A82421">
        <w:rPr>
          <w:sz w:val="20"/>
        </w:rPr>
        <w:t>iguais a 2,</w:t>
      </w:r>
      <w:r w:rsidR="00B52E28">
        <w:rPr>
          <w:sz w:val="20"/>
        </w:rPr>
        <w:t>0</w:t>
      </w:r>
      <w:r w:rsidR="00A82421">
        <w:rPr>
          <w:sz w:val="20"/>
        </w:rPr>
        <w:t xml:space="preserve"> cm.</w:t>
      </w:r>
      <w:r w:rsidR="00104633">
        <w:rPr>
          <w:sz w:val="20"/>
        </w:rPr>
        <w:t xml:space="preserve"> Entre os títulos, subtítulos, figuras e tabelas deverá ser deixad</w:t>
      </w:r>
      <w:r w:rsidR="00392F48">
        <w:rPr>
          <w:sz w:val="20"/>
        </w:rPr>
        <w:t>a</w:t>
      </w:r>
      <w:r w:rsidR="00104633">
        <w:rPr>
          <w:sz w:val="20"/>
        </w:rPr>
        <w:t xml:space="preserve"> um</w:t>
      </w:r>
      <w:r w:rsidR="00392F48">
        <w:rPr>
          <w:sz w:val="20"/>
        </w:rPr>
        <w:t>a linha</w:t>
      </w:r>
      <w:r w:rsidR="00104633">
        <w:rPr>
          <w:sz w:val="20"/>
        </w:rPr>
        <w:t xml:space="preserve"> em branco.</w:t>
      </w:r>
    </w:p>
    <w:p w14:paraId="40D40260" w14:textId="77777777" w:rsidR="00030347" w:rsidRPr="00364DD7" w:rsidRDefault="00030347" w:rsidP="00B52E28">
      <w:pPr>
        <w:tabs>
          <w:tab w:val="clear" w:pos="840"/>
        </w:tabs>
        <w:spacing w:line="240" w:lineRule="auto"/>
        <w:rPr>
          <w:sz w:val="20"/>
        </w:rPr>
      </w:pPr>
    </w:p>
    <w:p w14:paraId="206BE495" w14:textId="77777777" w:rsidR="007C3321" w:rsidRPr="00C262C6" w:rsidRDefault="007C3321" w:rsidP="00B52E28">
      <w:pPr>
        <w:tabs>
          <w:tab w:val="clear" w:pos="840"/>
        </w:tabs>
        <w:spacing w:line="240" w:lineRule="auto"/>
        <w:rPr>
          <w:b/>
          <w:szCs w:val="24"/>
        </w:rPr>
      </w:pPr>
      <w:r w:rsidRPr="00C262C6">
        <w:rPr>
          <w:b/>
          <w:szCs w:val="24"/>
        </w:rPr>
        <w:t>2</w:t>
      </w:r>
      <w:r w:rsidR="00364DD7" w:rsidRPr="00C262C6">
        <w:rPr>
          <w:b/>
          <w:szCs w:val="24"/>
        </w:rPr>
        <w:t xml:space="preserve"> </w:t>
      </w:r>
      <w:r w:rsidRPr="00C262C6">
        <w:rPr>
          <w:b/>
          <w:szCs w:val="24"/>
        </w:rPr>
        <w:t>MATERIAL E MÉTODOS</w:t>
      </w:r>
    </w:p>
    <w:p w14:paraId="662CFB72" w14:textId="77777777" w:rsidR="007C3321" w:rsidRDefault="007C3321" w:rsidP="00B52E28">
      <w:pPr>
        <w:tabs>
          <w:tab w:val="clear" w:pos="840"/>
        </w:tabs>
        <w:spacing w:line="240" w:lineRule="auto"/>
        <w:rPr>
          <w:sz w:val="20"/>
        </w:rPr>
      </w:pPr>
    </w:p>
    <w:p w14:paraId="66B74404" w14:textId="3A4E5958" w:rsidR="00F37E26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  <w:t xml:space="preserve">A área do trabalho deverá ser colocada centralizada com fonte 14 (negrito) acima do título, devendo ser escolhida pelos autores entre as seguintes: </w:t>
      </w:r>
      <w:r w:rsidR="00914FE4" w:rsidRPr="00914FE4">
        <w:rPr>
          <w:b/>
          <w:sz w:val="20"/>
        </w:rPr>
        <w:t xml:space="preserve">Alimentos; Bioprocessos; </w:t>
      </w:r>
      <w:proofErr w:type="spellStart"/>
      <w:r w:rsidR="00914FE4" w:rsidRPr="00914FE4">
        <w:rPr>
          <w:b/>
          <w:sz w:val="20"/>
        </w:rPr>
        <w:t>Bioinsumos</w:t>
      </w:r>
      <w:proofErr w:type="spellEnd"/>
      <w:r w:rsidR="00914FE4" w:rsidRPr="00914FE4">
        <w:rPr>
          <w:b/>
          <w:sz w:val="20"/>
        </w:rPr>
        <w:t xml:space="preserve"> Agrícolas; Segurança Alimentar e Nutricional; Efluentes e Resíduos Sólidos; e Economia Circular</w:t>
      </w:r>
      <w:r>
        <w:rPr>
          <w:sz w:val="20"/>
        </w:rPr>
        <w:t>.</w:t>
      </w:r>
    </w:p>
    <w:p w14:paraId="1FB9341B" w14:textId="218C5321" w:rsidR="00F37E26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  <w:t>O</w:t>
      </w:r>
      <w:r w:rsidRPr="00157802">
        <w:rPr>
          <w:sz w:val="20"/>
        </w:rPr>
        <w:t xml:space="preserve"> </w:t>
      </w:r>
      <w:r w:rsidR="002B62FB">
        <w:rPr>
          <w:sz w:val="20"/>
        </w:rPr>
        <w:t xml:space="preserve">título do trabalho completo do </w:t>
      </w:r>
      <w:r w:rsidR="00D46C79">
        <w:rPr>
          <w:sz w:val="20"/>
        </w:rPr>
        <w:t xml:space="preserve">12º </w:t>
      </w:r>
      <w:r>
        <w:rPr>
          <w:sz w:val="20"/>
        </w:rPr>
        <w:t>SIAL</w:t>
      </w:r>
      <w:r w:rsidRPr="00157802">
        <w:rPr>
          <w:sz w:val="20"/>
        </w:rPr>
        <w:t xml:space="preserve"> deverá ser </w:t>
      </w:r>
      <w:r>
        <w:rPr>
          <w:sz w:val="20"/>
        </w:rPr>
        <w:t>apresentado centralizado, co</w:t>
      </w:r>
      <w:r w:rsidRPr="00157802">
        <w:rPr>
          <w:sz w:val="20"/>
        </w:rPr>
        <w:t xml:space="preserve">m </w:t>
      </w:r>
      <w:r>
        <w:rPr>
          <w:sz w:val="20"/>
        </w:rPr>
        <w:t xml:space="preserve">letras maiúsculas e </w:t>
      </w:r>
      <w:r w:rsidRPr="00157802">
        <w:rPr>
          <w:sz w:val="20"/>
        </w:rPr>
        <w:t xml:space="preserve">fonte </w:t>
      </w:r>
      <w:r>
        <w:rPr>
          <w:sz w:val="20"/>
        </w:rPr>
        <w:t xml:space="preserve">tamanho </w:t>
      </w:r>
      <w:r w:rsidRPr="00157802">
        <w:rPr>
          <w:sz w:val="20"/>
        </w:rPr>
        <w:t>14</w:t>
      </w:r>
      <w:r>
        <w:rPr>
          <w:sz w:val="20"/>
        </w:rPr>
        <w:t xml:space="preserve"> (</w:t>
      </w:r>
      <w:r w:rsidRPr="00157802">
        <w:rPr>
          <w:sz w:val="20"/>
        </w:rPr>
        <w:t>negrito</w:t>
      </w:r>
      <w:r>
        <w:rPr>
          <w:sz w:val="20"/>
        </w:rPr>
        <w:t>).</w:t>
      </w:r>
    </w:p>
    <w:p w14:paraId="1F10C3CE" w14:textId="77777777" w:rsidR="00F37E26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  <w:t>Os autores deverão ser colocados centralizados com os nomes completos e por extenso, com fonte tamanho 12 e em negrito. Colocar um asterisco no autor principal. A instituição de origem do trabalho (assim como o e-mail do autor principal) deverá ser apresentada centralizada e em itálico, em fonte tamanho 10.</w:t>
      </w:r>
    </w:p>
    <w:p w14:paraId="61348110" w14:textId="77777777" w:rsidR="00F37E26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  <w:t xml:space="preserve">Os títulos das seções deverão ser </w:t>
      </w:r>
      <w:r w:rsidRPr="00500FF2">
        <w:rPr>
          <w:b/>
          <w:sz w:val="20"/>
        </w:rPr>
        <w:t>numerados</w:t>
      </w:r>
      <w:r>
        <w:rPr>
          <w:sz w:val="20"/>
        </w:rPr>
        <w:t>, com fonte 12 e em negrito. Sugere-se o uso dos seguintes títulos: Introdução, Material e Métodos, Resultados e Discussão, Conclusão, Agradecimentos, Referências. Entretanto, a critério dos autores, poderão ser utilizadas outras designações, assim como poderão ser incluídos subtítulos que tornem a apresentação do trabalho mais adequada.</w:t>
      </w:r>
    </w:p>
    <w:p w14:paraId="36482ABD" w14:textId="77777777" w:rsidR="00F37E26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  <w:t>Os parágrafos, quando existentes, deverão ter 1,25 cm. O corpo do texto do trabalho deverá ser apresentado em fonte Times New Roman, tamanho 10 e com alinhamento justificado.</w:t>
      </w:r>
    </w:p>
    <w:p w14:paraId="5794BB2D" w14:textId="48FC4697" w:rsidR="00BE2540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</w:r>
      <w:r w:rsidRPr="00A82421">
        <w:rPr>
          <w:sz w:val="20"/>
        </w:rPr>
        <w:t xml:space="preserve">As figuras </w:t>
      </w:r>
      <w:r>
        <w:rPr>
          <w:sz w:val="20"/>
        </w:rPr>
        <w:t>e tabelas</w:t>
      </w:r>
      <w:r w:rsidRPr="00A82421">
        <w:rPr>
          <w:sz w:val="20"/>
        </w:rPr>
        <w:t xml:space="preserve"> deverão ser inseridas no corpo do trabalho, tão próximas quanto possível e após as citações no texto sobre elas. As figuras </w:t>
      </w:r>
      <w:r>
        <w:rPr>
          <w:sz w:val="20"/>
        </w:rPr>
        <w:t xml:space="preserve">e tabelas </w:t>
      </w:r>
      <w:r w:rsidRPr="00A82421">
        <w:rPr>
          <w:sz w:val="20"/>
        </w:rPr>
        <w:t>deverão ser centralizadas, sem exceder o tamanho limitado pelas margens da página</w:t>
      </w:r>
      <w:r>
        <w:rPr>
          <w:sz w:val="20"/>
        </w:rPr>
        <w:t xml:space="preserve">. </w:t>
      </w:r>
      <w:r w:rsidRPr="00A82421">
        <w:rPr>
          <w:sz w:val="20"/>
        </w:rPr>
        <w:t xml:space="preserve">Cada figura </w:t>
      </w:r>
      <w:r>
        <w:rPr>
          <w:sz w:val="20"/>
        </w:rPr>
        <w:t xml:space="preserve">ou tabela </w:t>
      </w:r>
      <w:r w:rsidRPr="00A82421">
        <w:rPr>
          <w:sz w:val="20"/>
        </w:rPr>
        <w:t xml:space="preserve">deverá ter um título numerado em algarismos arábicos. Os títulos deverão ser colocados na </w:t>
      </w:r>
      <w:r w:rsidRPr="00500FF2">
        <w:rPr>
          <w:b/>
          <w:sz w:val="20"/>
        </w:rPr>
        <w:t>parte superior</w:t>
      </w:r>
      <w:r w:rsidRPr="00A82421">
        <w:rPr>
          <w:sz w:val="20"/>
        </w:rPr>
        <w:t xml:space="preserve"> das mesmas</w:t>
      </w:r>
      <w:r>
        <w:rPr>
          <w:sz w:val="20"/>
        </w:rPr>
        <w:t>.</w:t>
      </w:r>
    </w:p>
    <w:p w14:paraId="70DD0B01" w14:textId="259E67AE" w:rsidR="00BE2540" w:rsidRPr="00187502" w:rsidRDefault="00BE2540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</w:r>
      <w:r w:rsidR="00187502" w:rsidRPr="00187502">
        <w:rPr>
          <w:sz w:val="20"/>
        </w:rPr>
        <w:t>Trabalhos de revisão deverão descrever aqui a metodologia para a seleção dos tópicos e trabalhos selecionados para comporem o review.</w:t>
      </w:r>
      <w:r w:rsidR="00643E22" w:rsidRPr="00187502">
        <w:rPr>
          <w:sz w:val="20"/>
        </w:rPr>
        <w:t xml:space="preserve"> </w:t>
      </w:r>
      <w:r w:rsidR="00187502" w:rsidRPr="00187502">
        <w:rPr>
          <w:sz w:val="20"/>
        </w:rPr>
        <w:t>Os trabalhos selecionados devem apresentar o estado da arte do tema escolhido, além de trabalhos atuais acerca do tema.</w:t>
      </w:r>
      <w:r w:rsidRPr="00187502">
        <w:rPr>
          <w:sz w:val="20"/>
        </w:rPr>
        <w:t xml:space="preserve"> </w:t>
      </w:r>
    </w:p>
    <w:p w14:paraId="50E91A70" w14:textId="77777777" w:rsidR="00030347" w:rsidRPr="00187502" w:rsidRDefault="00030347" w:rsidP="00B52E28">
      <w:pPr>
        <w:tabs>
          <w:tab w:val="clear" w:pos="840"/>
        </w:tabs>
        <w:spacing w:line="240" w:lineRule="auto"/>
        <w:rPr>
          <w:sz w:val="20"/>
        </w:rPr>
      </w:pPr>
    </w:p>
    <w:p w14:paraId="19A828FC" w14:textId="1AF2C812" w:rsidR="007C3321" w:rsidRPr="00357A54" w:rsidRDefault="00364DD7" w:rsidP="00B52E28">
      <w:pPr>
        <w:tabs>
          <w:tab w:val="clear" w:pos="840"/>
        </w:tabs>
        <w:spacing w:line="240" w:lineRule="auto"/>
        <w:rPr>
          <w:b/>
          <w:szCs w:val="24"/>
        </w:rPr>
      </w:pPr>
      <w:r w:rsidRPr="00187502">
        <w:rPr>
          <w:b/>
          <w:szCs w:val="24"/>
        </w:rPr>
        <w:t>3</w:t>
      </w:r>
      <w:r w:rsidR="007C3321" w:rsidRPr="00187502">
        <w:rPr>
          <w:b/>
          <w:szCs w:val="24"/>
        </w:rPr>
        <w:t xml:space="preserve"> RESULTADOS E DISCUSSÃO</w:t>
      </w:r>
      <w:r w:rsidR="00BE2540" w:rsidRPr="00187502">
        <w:rPr>
          <w:b/>
          <w:szCs w:val="24"/>
        </w:rPr>
        <w:t xml:space="preserve"> (ou REVISÃO BIBLIOGRÁFICA)</w:t>
      </w:r>
      <w:r w:rsidR="00BE2540">
        <w:rPr>
          <w:b/>
          <w:szCs w:val="24"/>
        </w:rPr>
        <w:t xml:space="preserve"> </w:t>
      </w:r>
    </w:p>
    <w:p w14:paraId="63390D68" w14:textId="77777777" w:rsidR="007C3321" w:rsidRDefault="007C3321" w:rsidP="00B52E28">
      <w:pPr>
        <w:tabs>
          <w:tab w:val="clear" w:pos="840"/>
        </w:tabs>
        <w:spacing w:line="240" w:lineRule="auto"/>
        <w:rPr>
          <w:sz w:val="20"/>
        </w:rPr>
      </w:pPr>
    </w:p>
    <w:p w14:paraId="1EC44206" w14:textId="77777777" w:rsidR="00F37E26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  <w:t>O</w:t>
      </w:r>
      <w:r w:rsidRPr="00030347">
        <w:rPr>
          <w:sz w:val="20"/>
        </w:rPr>
        <w:t xml:space="preserve">s trabalhos serão avaliados por revisores convidados pelo Comitê Científico do </w:t>
      </w:r>
      <w:r>
        <w:rPr>
          <w:sz w:val="20"/>
        </w:rPr>
        <w:t>e</w:t>
      </w:r>
      <w:r w:rsidRPr="00030347">
        <w:rPr>
          <w:sz w:val="20"/>
        </w:rPr>
        <w:t xml:space="preserve">vento. Somente os trabalhos aceitos poderão ser apresentados e publicados nos anais do </w:t>
      </w:r>
      <w:r>
        <w:rPr>
          <w:sz w:val="20"/>
        </w:rPr>
        <w:t>Simpósio.</w:t>
      </w:r>
    </w:p>
    <w:p w14:paraId="6A25A197" w14:textId="48490722" w:rsidR="00F37E26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  <w:t>O</w:t>
      </w:r>
      <w:r w:rsidRPr="00030347">
        <w:rPr>
          <w:sz w:val="20"/>
        </w:rPr>
        <w:t xml:space="preserve"> trabalho completo deverá ser enviado obrigatoriamente </w:t>
      </w:r>
      <w:r>
        <w:rPr>
          <w:sz w:val="20"/>
        </w:rPr>
        <w:t>em</w:t>
      </w:r>
      <w:r w:rsidRPr="00030347">
        <w:rPr>
          <w:sz w:val="20"/>
        </w:rPr>
        <w:t xml:space="preserve"> </w:t>
      </w:r>
      <w:r w:rsidRPr="00500FF2">
        <w:rPr>
          <w:b/>
          <w:sz w:val="20"/>
        </w:rPr>
        <w:t>formato PDF</w:t>
      </w:r>
      <w:r w:rsidRPr="00030347">
        <w:rPr>
          <w:sz w:val="20"/>
        </w:rPr>
        <w:t xml:space="preserve">, </w:t>
      </w:r>
      <w:r>
        <w:rPr>
          <w:sz w:val="20"/>
        </w:rPr>
        <w:t xml:space="preserve">para o e-mail </w:t>
      </w:r>
      <w:r w:rsidRPr="00397064">
        <w:rPr>
          <w:b/>
          <w:sz w:val="20"/>
        </w:rPr>
        <w:t>sialtrabalhos@upf.br</w:t>
      </w:r>
      <w:r>
        <w:rPr>
          <w:sz w:val="20"/>
        </w:rPr>
        <w:t xml:space="preserve"> </w:t>
      </w:r>
      <w:r w:rsidRPr="00030347">
        <w:rPr>
          <w:sz w:val="20"/>
        </w:rPr>
        <w:t xml:space="preserve">até </w:t>
      </w:r>
      <w:r>
        <w:rPr>
          <w:sz w:val="20"/>
        </w:rPr>
        <w:t xml:space="preserve">o dia </w:t>
      </w:r>
      <w:r w:rsidR="00D46C79">
        <w:rPr>
          <w:b/>
          <w:sz w:val="20"/>
        </w:rPr>
        <w:t>28/02/2024</w:t>
      </w:r>
      <w:r>
        <w:rPr>
          <w:sz w:val="20"/>
        </w:rPr>
        <w:t>. Um e-mail com a confirmação do recebimento do trabalho será enviado em até 24 horas após o envio.</w:t>
      </w:r>
    </w:p>
    <w:p w14:paraId="61CB67E5" w14:textId="77777777" w:rsidR="00F24AF9" w:rsidRDefault="00F24AF9" w:rsidP="00B52E28">
      <w:pPr>
        <w:tabs>
          <w:tab w:val="clear" w:pos="840"/>
        </w:tabs>
        <w:spacing w:line="240" w:lineRule="auto"/>
        <w:rPr>
          <w:sz w:val="20"/>
        </w:rPr>
      </w:pPr>
    </w:p>
    <w:p w14:paraId="7CD97371" w14:textId="5552BA8C" w:rsidR="007C3321" w:rsidRPr="00357A54" w:rsidRDefault="00364DD7" w:rsidP="00B52E28">
      <w:pPr>
        <w:tabs>
          <w:tab w:val="clear" w:pos="840"/>
        </w:tabs>
        <w:spacing w:line="240" w:lineRule="auto"/>
        <w:rPr>
          <w:b/>
          <w:szCs w:val="24"/>
        </w:rPr>
      </w:pPr>
      <w:r w:rsidRPr="00357A54">
        <w:rPr>
          <w:b/>
          <w:szCs w:val="24"/>
        </w:rPr>
        <w:lastRenderedPageBreak/>
        <w:t>4</w:t>
      </w:r>
      <w:r w:rsidR="007C3321" w:rsidRPr="00357A54">
        <w:rPr>
          <w:b/>
          <w:szCs w:val="24"/>
        </w:rPr>
        <w:t xml:space="preserve"> CONCLUSÃO</w:t>
      </w:r>
    </w:p>
    <w:p w14:paraId="3D2EA399" w14:textId="77777777" w:rsidR="007C3321" w:rsidRDefault="007C3321" w:rsidP="00B52E28">
      <w:pPr>
        <w:tabs>
          <w:tab w:val="clear" w:pos="840"/>
        </w:tabs>
        <w:spacing w:line="240" w:lineRule="auto"/>
        <w:rPr>
          <w:sz w:val="20"/>
        </w:rPr>
      </w:pPr>
    </w:p>
    <w:p w14:paraId="4146EDA3" w14:textId="30B12658" w:rsidR="00CF1139" w:rsidRDefault="00CF1139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</w:r>
      <w:r w:rsidR="009D227E" w:rsidRPr="009D227E">
        <w:rPr>
          <w:sz w:val="20"/>
        </w:rPr>
        <w:t xml:space="preserve">As citações bibliográficas são efetuadas para estabelecer a autoria de cada texto colocado no trabalho. </w:t>
      </w:r>
      <w:r>
        <w:rPr>
          <w:sz w:val="20"/>
        </w:rPr>
        <w:t xml:space="preserve">A forma de citação deverá seguir a norma ABNT NBR </w:t>
      </w:r>
      <w:r w:rsidRPr="00C5190A">
        <w:rPr>
          <w:sz w:val="20"/>
        </w:rPr>
        <w:t>10520:</w:t>
      </w:r>
      <w:r w:rsidR="00E01514">
        <w:rPr>
          <w:sz w:val="20"/>
        </w:rPr>
        <w:t>2023</w:t>
      </w:r>
      <w:r w:rsidRPr="00C5190A">
        <w:rPr>
          <w:sz w:val="20"/>
        </w:rPr>
        <w:t>.</w:t>
      </w:r>
    </w:p>
    <w:p w14:paraId="526B0637" w14:textId="2BFA39A2" w:rsidR="008C2C69" w:rsidRDefault="00CF1139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  <w:t xml:space="preserve">De acordo com a norma, </w:t>
      </w:r>
      <w:r w:rsidR="003D1273">
        <w:rPr>
          <w:sz w:val="20"/>
        </w:rPr>
        <w:t>q</w:t>
      </w:r>
      <w:r w:rsidR="00C5190A">
        <w:rPr>
          <w:sz w:val="20"/>
        </w:rPr>
        <w:t>uando o a</w:t>
      </w:r>
      <w:r w:rsidR="009D227E" w:rsidRPr="009D227E">
        <w:rPr>
          <w:sz w:val="20"/>
        </w:rPr>
        <w:t>uto</w:t>
      </w:r>
      <w:r w:rsidR="00C5190A">
        <w:rPr>
          <w:sz w:val="20"/>
        </w:rPr>
        <w:t>r é citado diretamente no texto, o mesmo</w:t>
      </w:r>
      <w:r w:rsidR="009D227E" w:rsidRPr="009D227E">
        <w:rPr>
          <w:sz w:val="20"/>
        </w:rPr>
        <w:t xml:space="preserve"> é colocado em letras minúsculas, com o ano entre parênteses.</w:t>
      </w:r>
      <w:r w:rsidR="00C5190A">
        <w:rPr>
          <w:sz w:val="20"/>
        </w:rPr>
        <w:t xml:space="preserve"> Quando o a</w:t>
      </w:r>
      <w:r w:rsidR="009D227E" w:rsidRPr="009D227E">
        <w:rPr>
          <w:sz w:val="20"/>
        </w:rPr>
        <w:t>utor é colocado no final do texto</w:t>
      </w:r>
      <w:r w:rsidR="00C5190A">
        <w:rPr>
          <w:sz w:val="20"/>
        </w:rPr>
        <w:t>, deve</w:t>
      </w:r>
      <w:r w:rsidR="00C5190A" w:rsidRPr="00C5190A">
        <w:rPr>
          <w:sz w:val="20"/>
        </w:rPr>
        <w:t xml:space="preserve"> </w:t>
      </w:r>
      <w:r w:rsidR="00C5190A">
        <w:rPr>
          <w:sz w:val="20"/>
        </w:rPr>
        <w:t xml:space="preserve">ser colocado </w:t>
      </w:r>
      <w:r w:rsidRPr="009D227E">
        <w:rPr>
          <w:sz w:val="20"/>
        </w:rPr>
        <w:t>entre parênteses</w:t>
      </w:r>
      <w:r>
        <w:rPr>
          <w:sz w:val="20"/>
        </w:rPr>
        <w:t xml:space="preserve"> e </w:t>
      </w:r>
      <w:r w:rsidR="00C5190A" w:rsidRPr="009D227E">
        <w:rPr>
          <w:sz w:val="20"/>
        </w:rPr>
        <w:t>em letras m</w:t>
      </w:r>
      <w:r w:rsidR="00E01514">
        <w:rPr>
          <w:sz w:val="20"/>
        </w:rPr>
        <w:t>inúsculas</w:t>
      </w:r>
      <w:r w:rsidR="00C5190A">
        <w:rPr>
          <w:sz w:val="20"/>
        </w:rPr>
        <w:t>,</w:t>
      </w:r>
      <w:r w:rsidR="009D227E" w:rsidRPr="009D227E">
        <w:rPr>
          <w:sz w:val="20"/>
        </w:rPr>
        <w:t xml:space="preserve"> juntamente com o ano.</w:t>
      </w:r>
      <w:r>
        <w:rPr>
          <w:sz w:val="20"/>
        </w:rPr>
        <w:t xml:space="preserve"> </w:t>
      </w:r>
      <w:r w:rsidR="009D227E" w:rsidRPr="009D227E">
        <w:rPr>
          <w:sz w:val="20"/>
        </w:rPr>
        <w:t>Para mais de três autores de um mesmo texto a citação deve ser apresentada pelo</w:t>
      </w:r>
      <w:r w:rsidR="009D7E04">
        <w:rPr>
          <w:sz w:val="20"/>
        </w:rPr>
        <w:t xml:space="preserve"> </w:t>
      </w:r>
      <w:r w:rsidR="009D227E" w:rsidRPr="009D227E">
        <w:rPr>
          <w:sz w:val="20"/>
        </w:rPr>
        <w:t xml:space="preserve">primeiro autor, seguido da expressão et al., forma abreviada de </w:t>
      </w:r>
      <w:r w:rsidR="009D7E04">
        <w:rPr>
          <w:sz w:val="20"/>
        </w:rPr>
        <w:t>“</w:t>
      </w:r>
      <w:r w:rsidR="009D227E" w:rsidRPr="009D227E">
        <w:rPr>
          <w:sz w:val="20"/>
        </w:rPr>
        <w:t>et alii</w:t>
      </w:r>
      <w:r w:rsidR="009D7E04">
        <w:rPr>
          <w:sz w:val="20"/>
        </w:rPr>
        <w:t>”</w:t>
      </w:r>
      <w:r w:rsidR="009D227E" w:rsidRPr="009D227E">
        <w:rPr>
          <w:sz w:val="20"/>
        </w:rPr>
        <w:t xml:space="preserve">, que significa </w:t>
      </w:r>
      <w:r w:rsidR="009D7E04">
        <w:rPr>
          <w:sz w:val="20"/>
        </w:rPr>
        <w:t>“</w:t>
      </w:r>
      <w:r w:rsidR="009D227E" w:rsidRPr="009D227E">
        <w:rPr>
          <w:sz w:val="20"/>
        </w:rPr>
        <w:t>e colabo</w:t>
      </w:r>
      <w:r w:rsidR="009D7E04">
        <w:rPr>
          <w:sz w:val="20"/>
        </w:rPr>
        <w:t>radores”</w:t>
      </w:r>
      <w:r w:rsidR="00EE23EF">
        <w:rPr>
          <w:sz w:val="20"/>
        </w:rPr>
        <w:t>, além do ano do trabalho</w:t>
      </w:r>
      <w:r w:rsidR="009D7E04">
        <w:rPr>
          <w:sz w:val="20"/>
        </w:rPr>
        <w:t>.</w:t>
      </w:r>
    </w:p>
    <w:p w14:paraId="6EDA4405" w14:textId="77777777" w:rsidR="00030347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</w:r>
      <w:r w:rsidR="00E016BE" w:rsidRPr="00E016BE">
        <w:rPr>
          <w:sz w:val="20"/>
        </w:rPr>
        <w:t xml:space="preserve">A lista de referências deverá </w:t>
      </w:r>
      <w:r w:rsidR="00EE23EF">
        <w:rPr>
          <w:sz w:val="20"/>
        </w:rPr>
        <w:t xml:space="preserve">ser apresentada de acordo com a norma ABNT </w:t>
      </w:r>
      <w:r w:rsidR="00EE23EF" w:rsidRPr="00C5190A">
        <w:rPr>
          <w:sz w:val="20"/>
        </w:rPr>
        <w:t>NBR 6023</w:t>
      </w:r>
      <w:r w:rsidR="00EE23EF">
        <w:rPr>
          <w:sz w:val="20"/>
        </w:rPr>
        <w:t>:20</w:t>
      </w:r>
      <w:r w:rsidR="001C1377">
        <w:rPr>
          <w:sz w:val="20"/>
        </w:rPr>
        <w:t>18</w:t>
      </w:r>
      <w:r w:rsidR="00EE23EF">
        <w:rPr>
          <w:sz w:val="20"/>
        </w:rPr>
        <w:t xml:space="preserve">, </w:t>
      </w:r>
      <w:r w:rsidR="00CD56D1">
        <w:rPr>
          <w:sz w:val="20"/>
        </w:rPr>
        <w:t>com algumas adaptações</w:t>
      </w:r>
      <w:r w:rsidR="00EE23EF">
        <w:rPr>
          <w:sz w:val="20"/>
        </w:rPr>
        <w:t>.</w:t>
      </w:r>
      <w:r w:rsidR="00CD56D1">
        <w:rPr>
          <w:sz w:val="20"/>
        </w:rPr>
        <w:t xml:space="preserve"> </w:t>
      </w:r>
      <w:r w:rsidR="00EE23EF">
        <w:rPr>
          <w:sz w:val="20"/>
        </w:rPr>
        <w:t xml:space="preserve">A lista deverá </w:t>
      </w:r>
      <w:r w:rsidR="003D1273">
        <w:rPr>
          <w:sz w:val="20"/>
        </w:rPr>
        <w:t>ser relacionada</w:t>
      </w:r>
      <w:r w:rsidR="00E016BE" w:rsidRPr="00E016BE">
        <w:rPr>
          <w:sz w:val="20"/>
        </w:rPr>
        <w:t xml:space="preserve"> em ordem alfabética de acordo com o sobrenome do primeiro autor</w:t>
      </w:r>
      <w:r>
        <w:rPr>
          <w:sz w:val="20"/>
        </w:rPr>
        <w:t>. Não deverá ser deixada nenhuma linha em branco entre as refer</w:t>
      </w:r>
      <w:r w:rsidR="00CD56D1">
        <w:rPr>
          <w:sz w:val="20"/>
        </w:rPr>
        <w:t>ências, assim como o alinhamento deverá ser justificado. Os títulos dos livros e nomes dos periódicos deverão ser apresentados em negrito.</w:t>
      </w:r>
    </w:p>
    <w:p w14:paraId="46705E11" w14:textId="77777777" w:rsidR="00E016BE" w:rsidRDefault="00E016BE" w:rsidP="00B52E28">
      <w:pPr>
        <w:tabs>
          <w:tab w:val="clear" w:pos="840"/>
        </w:tabs>
        <w:spacing w:line="240" w:lineRule="auto"/>
        <w:rPr>
          <w:sz w:val="20"/>
        </w:rPr>
      </w:pPr>
    </w:p>
    <w:p w14:paraId="5FD57B87" w14:textId="77777777" w:rsidR="00357A54" w:rsidRPr="00357A54" w:rsidRDefault="00357A54" w:rsidP="00B52E28">
      <w:pPr>
        <w:tabs>
          <w:tab w:val="clear" w:pos="840"/>
        </w:tabs>
        <w:spacing w:line="240" w:lineRule="auto"/>
        <w:rPr>
          <w:b/>
          <w:szCs w:val="24"/>
        </w:rPr>
      </w:pPr>
      <w:r>
        <w:rPr>
          <w:b/>
          <w:szCs w:val="24"/>
        </w:rPr>
        <w:t>5</w:t>
      </w:r>
      <w:r w:rsidRPr="00357A54">
        <w:rPr>
          <w:b/>
          <w:szCs w:val="24"/>
        </w:rPr>
        <w:t xml:space="preserve"> </w:t>
      </w:r>
      <w:r>
        <w:rPr>
          <w:b/>
          <w:szCs w:val="24"/>
        </w:rPr>
        <w:t>AGRADECIMENTOS</w:t>
      </w:r>
    </w:p>
    <w:p w14:paraId="1BF0E394" w14:textId="77777777" w:rsidR="00357A54" w:rsidRPr="00364DD7" w:rsidRDefault="00357A54" w:rsidP="00B52E28">
      <w:pPr>
        <w:tabs>
          <w:tab w:val="clear" w:pos="840"/>
        </w:tabs>
        <w:spacing w:line="240" w:lineRule="auto"/>
        <w:rPr>
          <w:sz w:val="20"/>
        </w:rPr>
      </w:pPr>
    </w:p>
    <w:p w14:paraId="03577013" w14:textId="77777777" w:rsidR="00357A54" w:rsidRDefault="00357A54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</w:r>
      <w:r w:rsidRPr="00364DD7">
        <w:rPr>
          <w:sz w:val="20"/>
        </w:rPr>
        <w:t xml:space="preserve">Apresentar </w:t>
      </w:r>
      <w:r>
        <w:rPr>
          <w:sz w:val="20"/>
        </w:rPr>
        <w:t>os agradecimentos</w:t>
      </w:r>
      <w:r w:rsidR="00E016BE">
        <w:rPr>
          <w:sz w:val="20"/>
        </w:rPr>
        <w:t xml:space="preserve"> a pessoas, instituições, empresas privadas, órgãos de fomento</w:t>
      </w:r>
      <w:r>
        <w:rPr>
          <w:sz w:val="20"/>
        </w:rPr>
        <w:t>, quando os autores julgarem necessário</w:t>
      </w:r>
      <w:r w:rsidRPr="00364DD7">
        <w:rPr>
          <w:sz w:val="20"/>
        </w:rPr>
        <w:t>.</w:t>
      </w:r>
    </w:p>
    <w:p w14:paraId="4C732B12" w14:textId="77777777" w:rsidR="00F37E26" w:rsidRDefault="00F37E26" w:rsidP="00B52E28">
      <w:pPr>
        <w:tabs>
          <w:tab w:val="clear" w:pos="840"/>
        </w:tabs>
        <w:spacing w:line="240" w:lineRule="auto"/>
        <w:rPr>
          <w:sz w:val="20"/>
        </w:rPr>
      </w:pPr>
      <w:r>
        <w:rPr>
          <w:sz w:val="20"/>
        </w:rPr>
        <w:tab/>
        <w:t>Sugere-se o uso deste arquivo para digitação do trabalho a ser encaminhado.</w:t>
      </w:r>
    </w:p>
    <w:p w14:paraId="794824C8" w14:textId="77777777" w:rsidR="00030347" w:rsidRPr="00364DD7" w:rsidRDefault="00030347" w:rsidP="00B52E28">
      <w:pPr>
        <w:tabs>
          <w:tab w:val="clear" w:pos="840"/>
        </w:tabs>
        <w:spacing w:line="240" w:lineRule="auto"/>
        <w:rPr>
          <w:sz w:val="20"/>
        </w:rPr>
      </w:pPr>
    </w:p>
    <w:p w14:paraId="5FB8054A" w14:textId="77777777" w:rsidR="007C3321" w:rsidRPr="00357A54" w:rsidRDefault="00500FF2" w:rsidP="00B52E28">
      <w:pPr>
        <w:tabs>
          <w:tab w:val="clear" w:pos="840"/>
        </w:tabs>
        <w:spacing w:line="240" w:lineRule="auto"/>
        <w:rPr>
          <w:b/>
          <w:szCs w:val="24"/>
        </w:rPr>
      </w:pPr>
      <w:r>
        <w:rPr>
          <w:b/>
          <w:szCs w:val="24"/>
        </w:rPr>
        <w:t xml:space="preserve">6 </w:t>
      </w:r>
      <w:r w:rsidR="007C3321" w:rsidRPr="00357A54">
        <w:rPr>
          <w:b/>
          <w:szCs w:val="24"/>
        </w:rPr>
        <w:t>REFERÊNCIAS</w:t>
      </w:r>
    </w:p>
    <w:p w14:paraId="31AFD2CF" w14:textId="77777777" w:rsidR="007C3321" w:rsidRPr="00364DD7" w:rsidRDefault="007C3321" w:rsidP="00B52E28">
      <w:pPr>
        <w:tabs>
          <w:tab w:val="clear" w:pos="840"/>
        </w:tabs>
        <w:spacing w:line="240" w:lineRule="auto"/>
        <w:rPr>
          <w:sz w:val="20"/>
        </w:rPr>
      </w:pPr>
    </w:p>
    <w:p w14:paraId="41370A65" w14:textId="77777777" w:rsidR="007C3321" w:rsidRPr="00364DD7" w:rsidRDefault="007C3321" w:rsidP="00B52E28">
      <w:pPr>
        <w:tabs>
          <w:tab w:val="clear" w:pos="840"/>
        </w:tabs>
        <w:spacing w:line="240" w:lineRule="auto"/>
        <w:rPr>
          <w:sz w:val="20"/>
        </w:rPr>
      </w:pPr>
      <w:r w:rsidRPr="00364DD7">
        <w:rPr>
          <w:sz w:val="20"/>
        </w:rPr>
        <w:t>EMBALAGENS. Associação Brasileira de Leite Longa Vida (ABLV). Disponível em: &lt;http://www.ablv.org.br/</w:t>
      </w:r>
      <w:proofErr w:type="spellStart"/>
      <w:r w:rsidRPr="00364DD7">
        <w:rPr>
          <w:sz w:val="20"/>
        </w:rPr>
        <w:t>lndex.cfm?fusiaction</w:t>
      </w:r>
      <w:proofErr w:type="spellEnd"/>
      <w:r w:rsidRPr="00364DD7">
        <w:rPr>
          <w:sz w:val="20"/>
        </w:rPr>
        <w:t>=embalagem&gt;. Acesso em: 9 nov. 2006.</w:t>
      </w:r>
    </w:p>
    <w:p w14:paraId="77968B32" w14:textId="77777777" w:rsidR="007C3321" w:rsidRPr="00364DD7" w:rsidRDefault="007C3321" w:rsidP="00B52E28">
      <w:pPr>
        <w:tabs>
          <w:tab w:val="clear" w:pos="840"/>
        </w:tabs>
        <w:spacing w:line="240" w:lineRule="auto"/>
        <w:rPr>
          <w:sz w:val="20"/>
        </w:rPr>
      </w:pPr>
      <w:r w:rsidRPr="00364DD7">
        <w:rPr>
          <w:sz w:val="20"/>
        </w:rPr>
        <w:t xml:space="preserve">MIRANDA, M. Z., EL-DASH, A. Farinha integral de trigo germinado. Características nutricionais e estabilidade ao armazenamento. </w:t>
      </w:r>
      <w:r w:rsidRPr="00357A54">
        <w:rPr>
          <w:b/>
          <w:sz w:val="20"/>
        </w:rPr>
        <w:t>Ciência e Tecnologia de Alimentos</w:t>
      </w:r>
      <w:r w:rsidRPr="00364DD7">
        <w:rPr>
          <w:sz w:val="20"/>
        </w:rPr>
        <w:t>, v. 22, n. 3, p. 216-223, 2002.</w:t>
      </w:r>
    </w:p>
    <w:p w14:paraId="6566FA71" w14:textId="77777777" w:rsidR="007C3321" w:rsidRPr="00364DD7" w:rsidRDefault="007C3321" w:rsidP="00B52E28">
      <w:pPr>
        <w:tabs>
          <w:tab w:val="clear" w:pos="840"/>
        </w:tabs>
        <w:spacing w:line="240" w:lineRule="auto"/>
        <w:rPr>
          <w:sz w:val="20"/>
          <w:lang w:val="en-US"/>
        </w:rPr>
      </w:pPr>
      <w:r w:rsidRPr="00364DD7">
        <w:rPr>
          <w:sz w:val="20"/>
        </w:rPr>
        <w:t xml:space="preserve">MORAES, F. P.; COLLA, L. M. Alimentos funcionais e nutracêuticos: definições, legislação e benefícios à saúde. </w:t>
      </w:r>
      <w:proofErr w:type="spellStart"/>
      <w:r w:rsidRPr="00357A54">
        <w:rPr>
          <w:b/>
          <w:sz w:val="20"/>
          <w:lang w:val="en-US"/>
        </w:rPr>
        <w:t>Revista</w:t>
      </w:r>
      <w:proofErr w:type="spellEnd"/>
      <w:r w:rsidRPr="00357A54">
        <w:rPr>
          <w:b/>
          <w:sz w:val="20"/>
          <w:lang w:val="en-US"/>
        </w:rPr>
        <w:t xml:space="preserve"> </w:t>
      </w:r>
      <w:proofErr w:type="spellStart"/>
      <w:r w:rsidRPr="00357A54">
        <w:rPr>
          <w:b/>
          <w:sz w:val="20"/>
          <w:lang w:val="en-US"/>
        </w:rPr>
        <w:t>Eletrônica</w:t>
      </w:r>
      <w:proofErr w:type="spellEnd"/>
      <w:r w:rsidRPr="00357A54">
        <w:rPr>
          <w:b/>
          <w:sz w:val="20"/>
          <w:lang w:val="en-US"/>
        </w:rPr>
        <w:t xml:space="preserve"> de </w:t>
      </w:r>
      <w:proofErr w:type="spellStart"/>
      <w:r w:rsidRPr="00357A54">
        <w:rPr>
          <w:b/>
          <w:sz w:val="20"/>
          <w:lang w:val="en-US"/>
        </w:rPr>
        <w:t>Farmácia</w:t>
      </w:r>
      <w:proofErr w:type="spellEnd"/>
      <w:r w:rsidR="00357A54">
        <w:rPr>
          <w:sz w:val="20"/>
          <w:lang w:val="en-US"/>
        </w:rPr>
        <w:t>,</w:t>
      </w:r>
      <w:r w:rsidRPr="00364DD7">
        <w:rPr>
          <w:sz w:val="20"/>
          <w:lang w:val="en-US"/>
        </w:rPr>
        <w:t xml:space="preserve"> v. 3, n. 2, p. 109-122, 2006.</w:t>
      </w:r>
    </w:p>
    <w:p w14:paraId="3AA2B5DD" w14:textId="77777777" w:rsidR="007C3321" w:rsidRPr="002B01AA" w:rsidRDefault="007C3321" w:rsidP="00B52E28">
      <w:pPr>
        <w:tabs>
          <w:tab w:val="clear" w:pos="840"/>
        </w:tabs>
        <w:spacing w:line="240" w:lineRule="auto"/>
        <w:rPr>
          <w:sz w:val="20"/>
        </w:rPr>
      </w:pPr>
      <w:r w:rsidRPr="00364DD7">
        <w:rPr>
          <w:sz w:val="20"/>
          <w:lang w:val="en-US"/>
        </w:rPr>
        <w:t xml:space="preserve">MOSKOWISTZ, H. R. </w:t>
      </w:r>
      <w:r w:rsidRPr="00357A54">
        <w:rPr>
          <w:b/>
          <w:sz w:val="20"/>
          <w:lang w:val="en-US"/>
        </w:rPr>
        <w:t>Applied Sensory Analysis of Foods</w:t>
      </w:r>
      <w:r w:rsidRPr="00364DD7">
        <w:rPr>
          <w:sz w:val="20"/>
          <w:lang w:val="en-US"/>
        </w:rPr>
        <w:t>. Boca Raton: CRC Press, v. 1, 1988</w:t>
      </w:r>
      <w:r w:rsidR="00500FF2">
        <w:rPr>
          <w:sz w:val="20"/>
          <w:lang w:val="en-US"/>
        </w:rPr>
        <w:t>.</w:t>
      </w:r>
      <w:r w:rsidRPr="00364DD7">
        <w:rPr>
          <w:sz w:val="20"/>
          <w:lang w:val="en-US"/>
        </w:rPr>
        <w:t xml:space="preserve"> </w:t>
      </w:r>
      <w:r w:rsidRPr="002B01AA">
        <w:rPr>
          <w:sz w:val="20"/>
        </w:rPr>
        <w:t>259 p.</w:t>
      </w:r>
    </w:p>
    <w:p w14:paraId="0F27BFF2" w14:textId="77777777" w:rsidR="00500FF2" w:rsidRDefault="007C3321" w:rsidP="00B52E28">
      <w:pPr>
        <w:tabs>
          <w:tab w:val="clear" w:pos="840"/>
        </w:tabs>
        <w:spacing w:line="240" w:lineRule="auto"/>
        <w:rPr>
          <w:sz w:val="20"/>
        </w:rPr>
      </w:pPr>
      <w:r w:rsidRPr="00364DD7">
        <w:rPr>
          <w:sz w:val="20"/>
        </w:rPr>
        <w:t xml:space="preserve">NASCIMENTO, M. S.; SILVA, N; CATANOZI, M. P. L. M. Emprego de sanitizantes na desinfecção de vegetais. </w:t>
      </w:r>
      <w:r w:rsidRPr="00357A54">
        <w:rPr>
          <w:b/>
          <w:sz w:val="20"/>
        </w:rPr>
        <w:t>Higiene Alimentar</w:t>
      </w:r>
      <w:r w:rsidRPr="00364DD7">
        <w:rPr>
          <w:sz w:val="20"/>
        </w:rPr>
        <w:t>, v. 17, n. 112, p. 42-46, 2003.</w:t>
      </w:r>
    </w:p>
    <w:sectPr w:rsidR="00500FF2" w:rsidSect="004A6F9C">
      <w:headerReference w:type="even" r:id="rId7"/>
      <w:headerReference w:type="default" r:id="rId8"/>
      <w:footerReference w:type="default" r:id="rId9"/>
      <w:pgSz w:w="11906" w:h="16838" w:code="9"/>
      <w:pgMar w:top="1701" w:right="1134" w:bottom="1701" w:left="1134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1AE2E" w14:textId="77777777" w:rsidR="004A6F9C" w:rsidRDefault="004A6F9C" w:rsidP="004B4B0B">
      <w:pPr>
        <w:spacing w:line="240" w:lineRule="auto"/>
      </w:pPr>
      <w:r>
        <w:separator/>
      </w:r>
    </w:p>
    <w:p w14:paraId="49741AC3" w14:textId="77777777" w:rsidR="004A6F9C" w:rsidRDefault="004A6F9C"/>
    <w:p w14:paraId="063394F1" w14:textId="77777777" w:rsidR="004A6F9C" w:rsidRDefault="004A6F9C" w:rsidP="007C3321"/>
    <w:p w14:paraId="03E59CD3" w14:textId="77777777" w:rsidR="004A6F9C" w:rsidRDefault="004A6F9C" w:rsidP="007C3321"/>
    <w:p w14:paraId="1ABDF1C4" w14:textId="77777777" w:rsidR="004A6F9C" w:rsidRDefault="004A6F9C" w:rsidP="007C3321"/>
    <w:p w14:paraId="03F0BF01" w14:textId="77777777" w:rsidR="004A6F9C" w:rsidRDefault="004A6F9C" w:rsidP="007C3321"/>
    <w:p w14:paraId="45DC31D3" w14:textId="77777777" w:rsidR="004A6F9C" w:rsidRDefault="004A6F9C" w:rsidP="007C3321"/>
    <w:p w14:paraId="2B7048CA" w14:textId="77777777" w:rsidR="004A6F9C" w:rsidRDefault="004A6F9C" w:rsidP="007C3321"/>
    <w:p w14:paraId="0DA53EC2" w14:textId="77777777" w:rsidR="004A6F9C" w:rsidRDefault="004A6F9C" w:rsidP="007C3321"/>
    <w:p w14:paraId="176555FF" w14:textId="77777777" w:rsidR="004A6F9C" w:rsidRDefault="004A6F9C" w:rsidP="00364DD7"/>
    <w:p w14:paraId="25A0CFFC" w14:textId="77777777" w:rsidR="004A6F9C" w:rsidRDefault="004A6F9C" w:rsidP="00364DD7"/>
    <w:p w14:paraId="2557C0CE" w14:textId="77777777" w:rsidR="004A6F9C" w:rsidRDefault="004A6F9C" w:rsidP="00364DD7"/>
    <w:p w14:paraId="328C528A" w14:textId="77777777" w:rsidR="004A6F9C" w:rsidRDefault="004A6F9C" w:rsidP="00364DD7"/>
    <w:p w14:paraId="4C473859" w14:textId="77777777" w:rsidR="004A6F9C" w:rsidRDefault="004A6F9C" w:rsidP="00364DD7"/>
    <w:p w14:paraId="63497B5B" w14:textId="77777777" w:rsidR="004A6F9C" w:rsidRDefault="004A6F9C" w:rsidP="00364DD7"/>
    <w:p w14:paraId="150E47C6" w14:textId="77777777" w:rsidR="004A6F9C" w:rsidRDefault="004A6F9C" w:rsidP="00364DD7"/>
    <w:p w14:paraId="5FE4381E" w14:textId="77777777" w:rsidR="004A6F9C" w:rsidRDefault="004A6F9C" w:rsidP="00364DD7"/>
    <w:p w14:paraId="5149B1C9" w14:textId="77777777" w:rsidR="004A6F9C" w:rsidRDefault="004A6F9C" w:rsidP="00364DD7"/>
    <w:p w14:paraId="13365286" w14:textId="77777777" w:rsidR="004A6F9C" w:rsidRDefault="004A6F9C" w:rsidP="00364DD7"/>
    <w:p w14:paraId="2608A4BD" w14:textId="77777777" w:rsidR="004A6F9C" w:rsidRDefault="004A6F9C" w:rsidP="00364DD7"/>
    <w:p w14:paraId="34A4BA22" w14:textId="77777777" w:rsidR="004A6F9C" w:rsidRDefault="004A6F9C" w:rsidP="00364DD7"/>
    <w:p w14:paraId="2E856B2A" w14:textId="77777777" w:rsidR="004A6F9C" w:rsidRDefault="004A6F9C" w:rsidP="00364DD7"/>
    <w:p w14:paraId="4F6D08AB" w14:textId="77777777" w:rsidR="004A6F9C" w:rsidRDefault="004A6F9C" w:rsidP="00364DD7"/>
    <w:p w14:paraId="24F25CDE" w14:textId="77777777" w:rsidR="004A6F9C" w:rsidRDefault="004A6F9C" w:rsidP="00364DD7"/>
    <w:p w14:paraId="00E174D6" w14:textId="77777777" w:rsidR="004A6F9C" w:rsidRDefault="004A6F9C" w:rsidP="00364DD7"/>
    <w:p w14:paraId="644BF475" w14:textId="77777777" w:rsidR="004A6F9C" w:rsidRDefault="004A6F9C" w:rsidP="00364DD7"/>
    <w:p w14:paraId="50EE079E" w14:textId="77777777" w:rsidR="004A6F9C" w:rsidRDefault="004A6F9C" w:rsidP="00357A54"/>
    <w:p w14:paraId="56A718E8" w14:textId="77777777" w:rsidR="004A6F9C" w:rsidRDefault="004A6F9C" w:rsidP="00357A54"/>
    <w:p w14:paraId="63735452" w14:textId="77777777" w:rsidR="004A6F9C" w:rsidRDefault="004A6F9C" w:rsidP="00357A54"/>
    <w:p w14:paraId="5A76B809" w14:textId="77777777" w:rsidR="004A6F9C" w:rsidRDefault="004A6F9C" w:rsidP="00357A54"/>
    <w:p w14:paraId="177F20D7" w14:textId="77777777" w:rsidR="004A6F9C" w:rsidRDefault="004A6F9C" w:rsidP="00357A54"/>
    <w:p w14:paraId="031B9D58" w14:textId="77777777" w:rsidR="004A6F9C" w:rsidRDefault="004A6F9C" w:rsidP="00357A54"/>
    <w:p w14:paraId="556FE626" w14:textId="77777777" w:rsidR="004A6F9C" w:rsidRDefault="004A6F9C"/>
    <w:p w14:paraId="40DD2DF4" w14:textId="77777777" w:rsidR="004A6F9C" w:rsidRDefault="004A6F9C" w:rsidP="00FE7BB1"/>
  </w:endnote>
  <w:endnote w:type="continuationSeparator" w:id="0">
    <w:p w14:paraId="1A741118" w14:textId="77777777" w:rsidR="004A6F9C" w:rsidRDefault="004A6F9C" w:rsidP="004B4B0B">
      <w:pPr>
        <w:spacing w:line="240" w:lineRule="auto"/>
      </w:pPr>
      <w:r>
        <w:continuationSeparator/>
      </w:r>
    </w:p>
    <w:p w14:paraId="71C08734" w14:textId="77777777" w:rsidR="004A6F9C" w:rsidRDefault="004A6F9C"/>
    <w:p w14:paraId="020FDB06" w14:textId="77777777" w:rsidR="004A6F9C" w:rsidRDefault="004A6F9C" w:rsidP="007C3321"/>
    <w:p w14:paraId="355227E8" w14:textId="77777777" w:rsidR="004A6F9C" w:rsidRDefault="004A6F9C" w:rsidP="007C3321"/>
    <w:p w14:paraId="2BD1C800" w14:textId="77777777" w:rsidR="004A6F9C" w:rsidRDefault="004A6F9C" w:rsidP="007C3321"/>
    <w:p w14:paraId="29F274E1" w14:textId="77777777" w:rsidR="004A6F9C" w:rsidRDefault="004A6F9C" w:rsidP="007C3321"/>
    <w:p w14:paraId="557A9D26" w14:textId="77777777" w:rsidR="004A6F9C" w:rsidRDefault="004A6F9C" w:rsidP="007C3321"/>
    <w:p w14:paraId="5BEBAA99" w14:textId="77777777" w:rsidR="004A6F9C" w:rsidRDefault="004A6F9C" w:rsidP="007C3321"/>
    <w:p w14:paraId="7AFC89B8" w14:textId="77777777" w:rsidR="004A6F9C" w:rsidRDefault="004A6F9C" w:rsidP="007C3321"/>
    <w:p w14:paraId="453C4564" w14:textId="77777777" w:rsidR="004A6F9C" w:rsidRDefault="004A6F9C" w:rsidP="00364DD7"/>
    <w:p w14:paraId="343ED662" w14:textId="77777777" w:rsidR="004A6F9C" w:rsidRDefault="004A6F9C" w:rsidP="00364DD7"/>
    <w:p w14:paraId="69B34B42" w14:textId="77777777" w:rsidR="004A6F9C" w:rsidRDefault="004A6F9C" w:rsidP="00364DD7"/>
    <w:p w14:paraId="1E5B2521" w14:textId="77777777" w:rsidR="004A6F9C" w:rsidRDefault="004A6F9C" w:rsidP="00364DD7"/>
    <w:p w14:paraId="29AC2A06" w14:textId="77777777" w:rsidR="004A6F9C" w:rsidRDefault="004A6F9C" w:rsidP="00364DD7"/>
    <w:p w14:paraId="4CD4E326" w14:textId="77777777" w:rsidR="004A6F9C" w:rsidRDefault="004A6F9C" w:rsidP="00364DD7"/>
    <w:p w14:paraId="1E1B00C6" w14:textId="77777777" w:rsidR="004A6F9C" w:rsidRDefault="004A6F9C" w:rsidP="00364DD7"/>
    <w:p w14:paraId="0CF968DA" w14:textId="77777777" w:rsidR="004A6F9C" w:rsidRDefault="004A6F9C" w:rsidP="00364DD7"/>
    <w:p w14:paraId="57381A28" w14:textId="77777777" w:rsidR="004A6F9C" w:rsidRDefault="004A6F9C" w:rsidP="00364DD7"/>
    <w:p w14:paraId="1E505BC2" w14:textId="77777777" w:rsidR="004A6F9C" w:rsidRDefault="004A6F9C" w:rsidP="00364DD7"/>
    <w:p w14:paraId="0BDCD22F" w14:textId="77777777" w:rsidR="004A6F9C" w:rsidRDefault="004A6F9C" w:rsidP="00364DD7"/>
    <w:p w14:paraId="31780B19" w14:textId="77777777" w:rsidR="004A6F9C" w:rsidRDefault="004A6F9C" w:rsidP="00364DD7"/>
    <w:p w14:paraId="654E967F" w14:textId="77777777" w:rsidR="004A6F9C" w:rsidRDefault="004A6F9C" w:rsidP="00364DD7"/>
    <w:p w14:paraId="12F06CDE" w14:textId="77777777" w:rsidR="004A6F9C" w:rsidRDefault="004A6F9C" w:rsidP="00364DD7"/>
    <w:p w14:paraId="2C8D3540" w14:textId="77777777" w:rsidR="004A6F9C" w:rsidRDefault="004A6F9C" w:rsidP="00364DD7"/>
    <w:p w14:paraId="40409F5B" w14:textId="77777777" w:rsidR="004A6F9C" w:rsidRDefault="004A6F9C" w:rsidP="00364DD7"/>
    <w:p w14:paraId="0A2E4E5D" w14:textId="77777777" w:rsidR="004A6F9C" w:rsidRDefault="004A6F9C" w:rsidP="00364DD7"/>
    <w:p w14:paraId="2D80F345" w14:textId="77777777" w:rsidR="004A6F9C" w:rsidRDefault="004A6F9C" w:rsidP="00357A54"/>
    <w:p w14:paraId="47015B5C" w14:textId="77777777" w:rsidR="004A6F9C" w:rsidRDefault="004A6F9C" w:rsidP="00357A54"/>
    <w:p w14:paraId="1A1AA23B" w14:textId="77777777" w:rsidR="004A6F9C" w:rsidRDefault="004A6F9C" w:rsidP="00357A54"/>
    <w:p w14:paraId="0ACE61B1" w14:textId="77777777" w:rsidR="004A6F9C" w:rsidRDefault="004A6F9C" w:rsidP="00357A54"/>
    <w:p w14:paraId="2A8675E1" w14:textId="77777777" w:rsidR="004A6F9C" w:rsidRDefault="004A6F9C" w:rsidP="00357A54"/>
    <w:p w14:paraId="03650385" w14:textId="77777777" w:rsidR="004A6F9C" w:rsidRDefault="004A6F9C" w:rsidP="00357A54"/>
    <w:p w14:paraId="5544C36E" w14:textId="77777777" w:rsidR="004A6F9C" w:rsidRDefault="004A6F9C"/>
    <w:p w14:paraId="4A0A430E" w14:textId="77777777" w:rsidR="004A6F9C" w:rsidRDefault="004A6F9C" w:rsidP="00FE7B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8FC1A" w14:textId="31A8E8F3" w:rsidR="008763B2" w:rsidRDefault="009B0F59" w:rsidP="008763B2">
    <w:pPr>
      <w:pStyle w:val="Rodap"/>
      <w:jc w:val="center"/>
    </w:pPr>
    <w:r>
      <w:rPr>
        <w:noProof/>
      </w:rPr>
      <w:drawing>
        <wp:inline distT="0" distB="0" distL="0" distR="0" wp14:anchorId="37FD71F8" wp14:editId="389B2FB4">
          <wp:extent cx="1515790" cy="720000"/>
          <wp:effectExtent l="0" t="0" r="8255" b="4445"/>
          <wp:docPr id="410127775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0127775" name="Imagem 41012777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579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82A57" w14:textId="77777777" w:rsidR="004A6F9C" w:rsidRDefault="004A6F9C" w:rsidP="004B4B0B">
      <w:pPr>
        <w:spacing w:line="240" w:lineRule="auto"/>
      </w:pPr>
      <w:r>
        <w:separator/>
      </w:r>
    </w:p>
    <w:p w14:paraId="751D4A9B" w14:textId="77777777" w:rsidR="004A6F9C" w:rsidRDefault="004A6F9C"/>
    <w:p w14:paraId="7FC41803" w14:textId="77777777" w:rsidR="004A6F9C" w:rsidRDefault="004A6F9C" w:rsidP="007C3321"/>
    <w:p w14:paraId="20DA2719" w14:textId="77777777" w:rsidR="004A6F9C" w:rsidRDefault="004A6F9C" w:rsidP="007C3321"/>
    <w:p w14:paraId="6C1AB53C" w14:textId="77777777" w:rsidR="004A6F9C" w:rsidRDefault="004A6F9C" w:rsidP="007C3321"/>
    <w:p w14:paraId="57A79FC1" w14:textId="77777777" w:rsidR="004A6F9C" w:rsidRDefault="004A6F9C" w:rsidP="007C3321"/>
    <w:p w14:paraId="54A88AC0" w14:textId="77777777" w:rsidR="004A6F9C" w:rsidRDefault="004A6F9C" w:rsidP="007C3321"/>
    <w:p w14:paraId="60DFC735" w14:textId="77777777" w:rsidR="004A6F9C" w:rsidRDefault="004A6F9C" w:rsidP="007C3321"/>
    <w:p w14:paraId="03EA25D5" w14:textId="77777777" w:rsidR="004A6F9C" w:rsidRDefault="004A6F9C" w:rsidP="007C3321"/>
    <w:p w14:paraId="48BA0D3B" w14:textId="77777777" w:rsidR="004A6F9C" w:rsidRDefault="004A6F9C" w:rsidP="00364DD7"/>
    <w:p w14:paraId="249A7AC2" w14:textId="77777777" w:rsidR="004A6F9C" w:rsidRDefault="004A6F9C" w:rsidP="00364DD7"/>
    <w:p w14:paraId="556434A6" w14:textId="77777777" w:rsidR="004A6F9C" w:rsidRDefault="004A6F9C" w:rsidP="00364DD7"/>
    <w:p w14:paraId="0044ABC9" w14:textId="77777777" w:rsidR="004A6F9C" w:rsidRDefault="004A6F9C" w:rsidP="00364DD7"/>
    <w:p w14:paraId="657EEB93" w14:textId="77777777" w:rsidR="004A6F9C" w:rsidRDefault="004A6F9C" w:rsidP="00364DD7"/>
    <w:p w14:paraId="51205107" w14:textId="77777777" w:rsidR="004A6F9C" w:rsidRDefault="004A6F9C" w:rsidP="00364DD7"/>
    <w:p w14:paraId="5FD14D9C" w14:textId="77777777" w:rsidR="004A6F9C" w:rsidRDefault="004A6F9C" w:rsidP="00364DD7"/>
    <w:p w14:paraId="7B9B523A" w14:textId="77777777" w:rsidR="004A6F9C" w:rsidRDefault="004A6F9C" w:rsidP="00364DD7"/>
    <w:p w14:paraId="10AE853E" w14:textId="77777777" w:rsidR="004A6F9C" w:rsidRDefault="004A6F9C" w:rsidP="00364DD7"/>
    <w:p w14:paraId="123A4CE8" w14:textId="77777777" w:rsidR="004A6F9C" w:rsidRDefault="004A6F9C" w:rsidP="00364DD7"/>
    <w:p w14:paraId="61A5084B" w14:textId="77777777" w:rsidR="004A6F9C" w:rsidRDefault="004A6F9C" w:rsidP="00364DD7"/>
    <w:p w14:paraId="133BFEF0" w14:textId="77777777" w:rsidR="004A6F9C" w:rsidRDefault="004A6F9C" w:rsidP="00364DD7"/>
    <w:p w14:paraId="7FB000EB" w14:textId="77777777" w:rsidR="004A6F9C" w:rsidRDefault="004A6F9C" w:rsidP="00364DD7"/>
    <w:p w14:paraId="1E203F5E" w14:textId="77777777" w:rsidR="004A6F9C" w:rsidRDefault="004A6F9C" w:rsidP="00364DD7"/>
    <w:p w14:paraId="562BC6B3" w14:textId="77777777" w:rsidR="004A6F9C" w:rsidRDefault="004A6F9C" w:rsidP="00364DD7"/>
    <w:p w14:paraId="68729ACA" w14:textId="77777777" w:rsidR="004A6F9C" w:rsidRDefault="004A6F9C" w:rsidP="00364DD7"/>
    <w:p w14:paraId="0FA92874" w14:textId="77777777" w:rsidR="004A6F9C" w:rsidRDefault="004A6F9C" w:rsidP="00364DD7"/>
    <w:p w14:paraId="6781A149" w14:textId="77777777" w:rsidR="004A6F9C" w:rsidRDefault="004A6F9C" w:rsidP="00357A54"/>
    <w:p w14:paraId="731561BB" w14:textId="77777777" w:rsidR="004A6F9C" w:rsidRDefault="004A6F9C" w:rsidP="00357A54"/>
    <w:p w14:paraId="16533893" w14:textId="77777777" w:rsidR="004A6F9C" w:rsidRDefault="004A6F9C" w:rsidP="00357A54"/>
    <w:p w14:paraId="11AE19C6" w14:textId="77777777" w:rsidR="004A6F9C" w:rsidRDefault="004A6F9C" w:rsidP="00357A54"/>
    <w:p w14:paraId="5F1F8783" w14:textId="77777777" w:rsidR="004A6F9C" w:rsidRDefault="004A6F9C" w:rsidP="00357A54"/>
    <w:p w14:paraId="579E8A79" w14:textId="77777777" w:rsidR="004A6F9C" w:rsidRDefault="004A6F9C" w:rsidP="00357A54"/>
    <w:p w14:paraId="783334A5" w14:textId="77777777" w:rsidR="004A6F9C" w:rsidRDefault="004A6F9C"/>
    <w:p w14:paraId="5F77A556" w14:textId="77777777" w:rsidR="004A6F9C" w:rsidRDefault="004A6F9C" w:rsidP="00FE7BB1"/>
  </w:footnote>
  <w:footnote w:type="continuationSeparator" w:id="0">
    <w:p w14:paraId="2B869E4D" w14:textId="77777777" w:rsidR="004A6F9C" w:rsidRDefault="004A6F9C" w:rsidP="004B4B0B">
      <w:pPr>
        <w:spacing w:line="240" w:lineRule="auto"/>
      </w:pPr>
      <w:r>
        <w:continuationSeparator/>
      </w:r>
    </w:p>
    <w:p w14:paraId="6673B7AD" w14:textId="77777777" w:rsidR="004A6F9C" w:rsidRDefault="004A6F9C"/>
    <w:p w14:paraId="005A6189" w14:textId="77777777" w:rsidR="004A6F9C" w:rsidRDefault="004A6F9C" w:rsidP="007C3321"/>
    <w:p w14:paraId="265C77A6" w14:textId="77777777" w:rsidR="004A6F9C" w:rsidRDefault="004A6F9C" w:rsidP="007C3321"/>
    <w:p w14:paraId="4466DB98" w14:textId="77777777" w:rsidR="004A6F9C" w:rsidRDefault="004A6F9C" w:rsidP="007C3321"/>
    <w:p w14:paraId="3903389A" w14:textId="77777777" w:rsidR="004A6F9C" w:rsidRDefault="004A6F9C" w:rsidP="007C3321"/>
    <w:p w14:paraId="4B9F3261" w14:textId="77777777" w:rsidR="004A6F9C" w:rsidRDefault="004A6F9C" w:rsidP="007C3321"/>
    <w:p w14:paraId="355C8330" w14:textId="77777777" w:rsidR="004A6F9C" w:rsidRDefault="004A6F9C" w:rsidP="007C3321"/>
    <w:p w14:paraId="39219B02" w14:textId="77777777" w:rsidR="004A6F9C" w:rsidRDefault="004A6F9C" w:rsidP="007C3321"/>
    <w:p w14:paraId="59447C02" w14:textId="77777777" w:rsidR="004A6F9C" w:rsidRDefault="004A6F9C" w:rsidP="00364DD7"/>
    <w:p w14:paraId="3356423A" w14:textId="77777777" w:rsidR="004A6F9C" w:rsidRDefault="004A6F9C" w:rsidP="00364DD7"/>
    <w:p w14:paraId="0F377B52" w14:textId="77777777" w:rsidR="004A6F9C" w:rsidRDefault="004A6F9C" w:rsidP="00364DD7"/>
    <w:p w14:paraId="5E82C0DE" w14:textId="77777777" w:rsidR="004A6F9C" w:rsidRDefault="004A6F9C" w:rsidP="00364DD7"/>
    <w:p w14:paraId="592DFACF" w14:textId="77777777" w:rsidR="004A6F9C" w:rsidRDefault="004A6F9C" w:rsidP="00364DD7"/>
    <w:p w14:paraId="53FBC232" w14:textId="77777777" w:rsidR="004A6F9C" w:rsidRDefault="004A6F9C" w:rsidP="00364DD7"/>
    <w:p w14:paraId="7C55E0B0" w14:textId="77777777" w:rsidR="004A6F9C" w:rsidRDefault="004A6F9C" w:rsidP="00364DD7"/>
    <w:p w14:paraId="0599A8B1" w14:textId="77777777" w:rsidR="004A6F9C" w:rsidRDefault="004A6F9C" w:rsidP="00364DD7"/>
    <w:p w14:paraId="72E93F60" w14:textId="77777777" w:rsidR="004A6F9C" w:rsidRDefault="004A6F9C" w:rsidP="00364DD7"/>
    <w:p w14:paraId="7931451A" w14:textId="77777777" w:rsidR="004A6F9C" w:rsidRDefault="004A6F9C" w:rsidP="00364DD7"/>
    <w:p w14:paraId="7234E0C4" w14:textId="77777777" w:rsidR="004A6F9C" w:rsidRDefault="004A6F9C" w:rsidP="00364DD7"/>
    <w:p w14:paraId="719FB5D0" w14:textId="77777777" w:rsidR="004A6F9C" w:rsidRDefault="004A6F9C" w:rsidP="00364DD7"/>
    <w:p w14:paraId="170EDB16" w14:textId="77777777" w:rsidR="004A6F9C" w:rsidRDefault="004A6F9C" w:rsidP="00364DD7"/>
    <w:p w14:paraId="2FF78B79" w14:textId="77777777" w:rsidR="004A6F9C" w:rsidRDefault="004A6F9C" w:rsidP="00364DD7"/>
    <w:p w14:paraId="46AE6870" w14:textId="77777777" w:rsidR="004A6F9C" w:rsidRDefault="004A6F9C" w:rsidP="00364DD7"/>
    <w:p w14:paraId="2BE97578" w14:textId="77777777" w:rsidR="004A6F9C" w:rsidRDefault="004A6F9C" w:rsidP="00364DD7"/>
    <w:p w14:paraId="364C3BD6" w14:textId="77777777" w:rsidR="004A6F9C" w:rsidRDefault="004A6F9C" w:rsidP="00364DD7"/>
    <w:p w14:paraId="25A03FE9" w14:textId="77777777" w:rsidR="004A6F9C" w:rsidRDefault="004A6F9C" w:rsidP="00357A54"/>
    <w:p w14:paraId="0FC085D8" w14:textId="77777777" w:rsidR="004A6F9C" w:rsidRDefault="004A6F9C" w:rsidP="00357A54"/>
    <w:p w14:paraId="67DB6BC9" w14:textId="77777777" w:rsidR="004A6F9C" w:rsidRDefault="004A6F9C" w:rsidP="00357A54"/>
    <w:p w14:paraId="67C2E053" w14:textId="77777777" w:rsidR="004A6F9C" w:rsidRDefault="004A6F9C" w:rsidP="00357A54"/>
    <w:p w14:paraId="3A24B5FB" w14:textId="77777777" w:rsidR="004A6F9C" w:rsidRDefault="004A6F9C" w:rsidP="00357A54"/>
    <w:p w14:paraId="2D663241" w14:textId="77777777" w:rsidR="004A6F9C" w:rsidRDefault="004A6F9C" w:rsidP="00357A54"/>
    <w:p w14:paraId="44A2B9CF" w14:textId="77777777" w:rsidR="004A6F9C" w:rsidRDefault="004A6F9C"/>
    <w:p w14:paraId="31BF1E01" w14:textId="77777777" w:rsidR="004A6F9C" w:rsidRDefault="004A6F9C" w:rsidP="00FE7B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C114C" w14:textId="77777777" w:rsidR="00FE7BB1" w:rsidRDefault="00FE7BB1">
    <w:pPr>
      <w:pStyle w:val="Cabealho"/>
    </w:pPr>
  </w:p>
  <w:p w14:paraId="70C05385" w14:textId="77777777" w:rsidR="0096321D" w:rsidRDefault="0096321D"/>
  <w:p w14:paraId="1D50F706" w14:textId="77777777" w:rsidR="0096321D" w:rsidRDefault="0096321D" w:rsidP="00FE7BB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A49CE" w14:textId="0CCE8CB5" w:rsidR="00790D86" w:rsidRPr="0095000B" w:rsidRDefault="00F24AF9" w:rsidP="009B0F59">
    <w:pPr>
      <w:pStyle w:val="Cabealho"/>
      <w:tabs>
        <w:tab w:val="clear" w:pos="4252"/>
        <w:tab w:val="clear" w:pos="8504"/>
      </w:tabs>
      <w:ind w:left="-1134"/>
      <w:jc w:val="center"/>
    </w:pPr>
    <w:r>
      <w:rPr>
        <w:noProof/>
      </w:rPr>
      <w:drawing>
        <wp:inline distT="0" distB="0" distL="0" distR="0" wp14:anchorId="6AF8C269" wp14:editId="3A5348B7">
          <wp:extent cx="7534275" cy="1390650"/>
          <wp:effectExtent l="0" t="0" r="9525" b="0"/>
          <wp:docPr id="1708855719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8855719" name="Imagem 1708855719"/>
                  <pic:cNvPicPr/>
                </pic:nvPicPr>
                <pic:blipFill rotWithShape="1"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2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9602"/>
                  <a:stretch/>
                </pic:blipFill>
                <pic:spPr bwMode="auto">
                  <a:xfrm>
                    <a:off x="0" y="0"/>
                    <a:ext cx="7534275" cy="1390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NDSwMDA2Nbc0NjBX0lEKTi0uzszPAykwrAUAVwaxMSwAAAA="/>
  </w:docVars>
  <w:rsids>
    <w:rsidRoot w:val="004B4B0B"/>
    <w:rsid w:val="00030347"/>
    <w:rsid w:val="00032DD5"/>
    <w:rsid w:val="000D6DB4"/>
    <w:rsid w:val="000E45B7"/>
    <w:rsid w:val="00104633"/>
    <w:rsid w:val="0011078D"/>
    <w:rsid w:val="00134500"/>
    <w:rsid w:val="00157802"/>
    <w:rsid w:val="0018099D"/>
    <w:rsid w:val="00187502"/>
    <w:rsid w:val="001C1377"/>
    <w:rsid w:val="002336CD"/>
    <w:rsid w:val="00274203"/>
    <w:rsid w:val="00283690"/>
    <w:rsid w:val="002B01AA"/>
    <w:rsid w:val="002B0ECA"/>
    <w:rsid w:val="002B62FB"/>
    <w:rsid w:val="003144F2"/>
    <w:rsid w:val="00357A54"/>
    <w:rsid w:val="00364DD7"/>
    <w:rsid w:val="00392F48"/>
    <w:rsid w:val="00397064"/>
    <w:rsid w:val="003D1273"/>
    <w:rsid w:val="0045328C"/>
    <w:rsid w:val="004712BB"/>
    <w:rsid w:val="004714B5"/>
    <w:rsid w:val="0048744E"/>
    <w:rsid w:val="0049277F"/>
    <w:rsid w:val="004A6F9C"/>
    <w:rsid w:val="004B4B0B"/>
    <w:rsid w:val="004B79EA"/>
    <w:rsid w:val="004C6351"/>
    <w:rsid w:val="00500FF2"/>
    <w:rsid w:val="0055180A"/>
    <w:rsid w:val="00643E22"/>
    <w:rsid w:val="006668DF"/>
    <w:rsid w:val="006A38E6"/>
    <w:rsid w:val="007352E0"/>
    <w:rsid w:val="00790D86"/>
    <w:rsid w:val="007C3321"/>
    <w:rsid w:val="007D27A5"/>
    <w:rsid w:val="007D4054"/>
    <w:rsid w:val="008030EB"/>
    <w:rsid w:val="00817638"/>
    <w:rsid w:val="008603F1"/>
    <w:rsid w:val="008763B2"/>
    <w:rsid w:val="008C2C69"/>
    <w:rsid w:val="00914FE4"/>
    <w:rsid w:val="00921645"/>
    <w:rsid w:val="00940338"/>
    <w:rsid w:val="00946B72"/>
    <w:rsid w:val="0096321D"/>
    <w:rsid w:val="00982353"/>
    <w:rsid w:val="009B0F59"/>
    <w:rsid w:val="009D227E"/>
    <w:rsid w:val="009D7E04"/>
    <w:rsid w:val="00A148CE"/>
    <w:rsid w:val="00A82421"/>
    <w:rsid w:val="00AA048D"/>
    <w:rsid w:val="00AA1D17"/>
    <w:rsid w:val="00AD4F72"/>
    <w:rsid w:val="00AF42FD"/>
    <w:rsid w:val="00B20BA0"/>
    <w:rsid w:val="00B52E28"/>
    <w:rsid w:val="00B73F6D"/>
    <w:rsid w:val="00BA7C18"/>
    <w:rsid w:val="00BE2540"/>
    <w:rsid w:val="00BE5E38"/>
    <w:rsid w:val="00C262C6"/>
    <w:rsid w:val="00C47BD6"/>
    <w:rsid w:val="00C5190A"/>
    <w:rsid w:val="00C533FC"/>
    <w:rsid w:val="00C64B5D"/>
    <w:rsid w:val="00C816ED"/>
    <w:rsid w:val="00CB43C0"/>
    <w:rsid w:val="00CD56D1"/>
    <w:rsid w:val="00CF1139"/>
    <w:rsid w:val="00D013F3"/>
    <w:rsid w:val="00D31294"/>
    <w:rsid w:val="00D42A08"/>
    <w:rsid w:val="00D46C79"/>
    <w:rsid w:val="00D71F59"/>
    <w:rsid w:val="00D83EF7"/>
    <w:rsid w:val="00DA0169"/>
    <w:rsid w:val="00DA4AF1"/>
    <w:rsid w:val="00E01514"/>
    <w:rsid w:val="00E016BE"/>
    <w:rsid w:val="00E12718"/>
    <w:rsid w:val="00E15FDB"/>
    <w:rsid w:val="00E16E67"/>
    <w:rsid w:val="00EE23EF"/>
    <w:rsid w:val="00F24AF9"/>
    <w:rsid w:val="00F37E26"/>
    <w:rsid w:val="00FE7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FF4DF5"/>
  <w15:docId w15:val="{5662277D-747D-4414-8C1F-50338046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7C3321"/>
    <w:pPr>
      <w:tabs>
        <w:tab w:val="left" w:pos="840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4B4B0B"/>
    <w:pPr>
      <w:tabs>
        <w:tab w:val="clear" w:pos="840"/>
        <w:tab w:val="center" w:pos="4252"/>
        <w:tab w:val="right" w:pos="8504"/>
      </w:tabs>
      <w:spacing w:line="240" w:lineRule="auto"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4B4B0B"/>
  </w:style>
  <w:style w:type="paragraph" w:styleId="Rodap">
    <w:name w:val="footer"/>
    <w:basedOn w:val="Normal"/>
    <w:link w:val="RodapChar"/>
    <w:uiPriority w:val="99"/>
    <w:unhideWhenUsed/>
    <w:rsid w:val="004B4B0B"/>
    <w:pPr>
      <w:tabs>
        <w:tab w:val="clear" w:pos="840"/>
        <w:tab w:val="center" w:pos="4252"/>
        <w:tab w:val="right" w:pos="8504"/>
      </w:tabs>
      <w:spacing w:line="240" w:lineRule="auto"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4B4B0B"/>
  </w:style>
  <w:style w:type="character" w:styleId="Nmerodepgina">
    <w:name w:val="page number"/>
    <w:basedOn w:val="Fontepargpadro"/>
    <w:rsid w:val="004B4B0B"/>
  </w:style>
  <w:style w:type="table" w:styleId="Tabelacomgrade">
    <w:name w:val="Table Grid"/>
    <w:basedOn w:val="Tabelanormal"/>
    <w:rsid w:val="004B4B0B"/>
    <w:pPr>
      <w:tabs>
        <w:tab w:val="left" w:pos="840"/>
      </w:tabs>
      <w:spacing w:after="0" w:line="360" w:lineRule="auto"/>
      <w:jc w:val="both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4B4B0B"/>
    <w:pPr>
      <w:tabs>
        <w:tab w:val="clear" w:pos="840"/>
      </w:tabs>
      <w:spacing w:line="240" w:lineRule="auto"/>
      <w:jc w:val="left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B4B0B"/>
    <w:rPr>
      <w:rFonts w:ascii="Tahoma" w:hAnsi="Tahoma" w:cs="Tahoma"/>
      <w:sz w:val="16"/>
      <w:szCs w:val="16"/>
    </w:rPr>
  </w:style>
  <w:style w:type="paragraph" w:customStyle="1" w:styleId="Ttulo-SIAL">
    <w:name w:val="Título - SIAL"/>
    <w:basedOn w:val="Normal"/>
    <w:locked/>
    <w:rsid w:val="007C3321"/>
    <w:pPr>
      <w:tabs>
        <w:tab w:val="clear" w:pos="840"/>
      </w:tabs>
      <w:jc w:val="center"/>
    </w:pPr>
    <w:rPr>
      <w:b/>
      <w:caps/>
      <w:sz w:val="28"/>
      <w:szCs w:val="28"/>
    </w:rPr>
  </w:style>
  <w:style w:type="paragraph" w:styleId="Corpodetexto">
    <w:name w:val="Body Text"/>
    <w:basedOn w:val="Normal"/>
    <w:link w:val="CorpodetextoChar"/>
    <w:rsid w:val="007C3321"/>
    <w:pPr>
      <w:tabs>
        <w:tab w:val="clear" w:pos="840"/>
      </w:tabs>
      <w:spacing w:line="240" w:lineRule="auto"/>
    </w:pPr>
  </w:style>
  <w:style w:type="character" w:customStyle="1" w:styleId="CorpodetextoChar">
    <w:name w:val="Corpo de texto Char"/>
    <w:basedOn w:val="Fontepargpadro"/>
    <w:link w:val="Corpodetexto"/>
    <w:rsid w:val="007C3321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Reviso">
    <w:name w:val="Revision"/>
    <w:hidden/>
    <w:uiPriority w:val="99"/>
    <w:semiHidden/>
    <w:rsid w:val="00E0151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9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F022DD-0F28-4938-A6B1-9F9CE8251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864</Words>
  <Characters>4670</Characters>
  <Application>Microsoft Office Word</Application>
  <DocSecurity>0</DocSecurity>
  <Lines>38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use</dc:creator>
  <cp:lastModifiedBy>Usuário</cp:lastModifiedBy>
  <cp:revision>9</cp:revision>
  <cp:lastPrinted>2015-05-12T23:39:00Z</cp:lastPrinted>
  <dcterms:created xsi:type="dcterms:W3CDTF">2023-12-19T19:06:00Z</dcterms:created>
  <dcterms:modified xsi:type="dcterms:W3CDTF">2024-02-21T18:24:00Z</dcterms:modified>
</cp:coreProperties>
</file>